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mantha Baka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manth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ka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25 Sage Court Lake Forest, IL, USA 6004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akas.samanth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913221604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d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4/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1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